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plomat position at [Embassy/Institution Name] in South Africa Cape Town. As a dedicated professional with a deep understanding of international relations and a passion for fostering cross-cultural collaboration, I believe my background, skills, and commitment to diplomacy align perfectly with the mission of this prestigious role. South Africa Cape Town, as a vibrant hub of global engagement and cultural diversity, represents an ideal setting for advancing diplomatic initiatives that bridge nations and promote mutual understanding. This opportunity to contribute to the Diplomat's work in such a dynamic location is both exciting and meaningful to me.</w:t>
      </w:r>
    </w:p>
    <w:bookmarkStart w:id="20" w:name="professional-background"/>
    <w:p>
      <w:pPr>
        <w:pStyle w:val="Heading2"/>
      </w:pPr>
      <w:r>
        <w:t xml:space="preserve">Professional Background</w:t>
      </w:r>
    </w:p>
    <w:p>
      <w:pPr>
        <w:pStyle w:val="FirstParagraph"/>
      </w:pPr>
      <w:r>
        <w:t xml:space="preserve">With over [X years] of experience in international diplomacy, I have cultivated a robust foundation in negotiation, conflict resolution, and cultural sensitivity. My career has been defined by a commitment to fostering peaceful dialogue between nations and communities. For instance, during my tenure as [Previous Role] at [Previous Organization], I led initiatives that facilitated dialogue between stakeholders from diverse backgrounds, resulting in the successful resolution of several high-stakes disputes. These experiences have honed my ability to navigate complex geopolitical landscapes while maintaining a focus on long-term collaboration.</w:t>
      </w:r>
    </w:p>
    <w:p>
      <w:pPr>
        <w:pStyle w:val="BodyText"/>
      </w:pPr>
      <w:r>
        <w:t xml:space="preserve">A core aspect of my work as a Diplomat has been understanding and respecting the unique historical and cultural contexts of each nation I have engaged with. South Africa, in particular, holds a special place in the global diplomatic narrative. As a country that has transformed from apartheid to democracy, it exemplifies the power of diplomacy to drive societal change. Cape Town, as its legislative capital, is not only a symbol of this transformation but also a center for international conferences and multilateral engagements. I am eager to contribute my expertise to support initiatives that strengthen South Africa's role in global diplomacy while addressing local challenges such as economic equity, environmental sustainability, and social cohesion.</w:t>
      </w:r>
    </w:p>
    <w:bookmarkEnd w:id="20"/>
    <w:bookmarkStart w:id="21" w:name="why-south-africa-cape-town"/>
    <w:p>
      <w:pPr>
        <w:pStyle w:val="Heading2"/>
      </w:pPr>
      <w:r>
        <w:t xml:space="preserve">Why South Africa Cape Town?</w:t>
      </w:r>
    </w:p>
    <w:p>
      <w:pPr>
        <w:pStyle w:val="FirstParagraph"/>
      </w:pPr>
      <w:r>
        <w:t xml:space="preserve">The opportunity to serve as a Diplomat in South Africa Cape Town is particularly compelling due to the city's unique position at the intersection of African and global affairs. Cape Town’s strategic location, rich cultural heritage, and historical significance as a site of international dialogue make it an ideal base for advancing diplomatic objectives. The region’s growing economic influence, coupled with its commitment to multilateralism through organizations like the African Union and the United Nations, offers a dynamic environment for innovative diplomacy.</w:t>
      </w:r>
    </w:p>
    <w:p>
      <w:pPr>
        <w:pStyle w:val="BodyText"/>
      </w:pPr>
      <w:r>
        <w:t xml:space="preserve">Moreover, South Africa’s role as a key player in regional stability—particularly in addressing conflicts in neighboring countries such as Zimbabwe, Mozambique, and the Democratic Republic of Congo—highlights the importance of skilled Diplomats who can navigate complex political landscapes. I am particularly drawn to the prospect of working with local and international partners to support initiatives that promote peace, trade, and sustainable development. The Diplomat’s role in Cape Town would involve not only representing [Embassy/Institution Name] but also engaging with communities, businesses, and governments to build partnerships that address shared challenges.</w:t>
      </w:r>
    </w:p>
    <w:bookmarkEnd w:id="21"/>
    <w:bookmarkStart w:id="22" w:name="skills-and-qualifications"/>
    <w:p>
      <w:pPr>
        <w:pStyle w:val="Heading2"/>
      </w:pPr>
      <w:r>
        <w:t xml:space="preserve">Skills and Qualifications</w:t>
      </w:r>
    </w:p>
    <w:p>
      <w:pPr>
        <w:pStyle w:val="FirstParagraph"/>
      </w:pPr>
      <w:r>
        <w:t xml:space="preserve">My qualifications as a Diplomat include advanced expertise in [specific skills, e.g., "intercultural communication," "policy analysis," or "diplomatic protocol"]. I hold a [Degree] in International Relations from [University Name], where I specialized in topics such as post-colonial diplomacy and conflict resolution. This academic foundation has been complemented by hands-on experience in roles that required me to analyze geopolitical trends, draft policy recommendations, and manage cross-border projects.</w:t>
      </w:r>
    </w:p>
    <w:p>
      <w:pPr>
        <w:pStyle w:val="BodyText"/>
      </w:pPr>
      <w:r>
        <w:t xml:space="preserve">One of my most significant achievements was [specific example: e.g., "leading a diplomatic mission to mediate a trade dispute between two African nations," or "designing a cultural exchange program that increased bilateral cooperation"]. These experiences underscore my ability to combine strategic thinking with practical problem-solving. I am also fluent in [Languages, e.g., English, French, Spanish], which enables me to communicate effectively across diverse audiences—a critical skill for any Diplomat working in South Africa Cape Town.</w:t>
      </w:r>
    </w:p>
    <w:p>
      <w:pPr>
        <w:pStyle w:val="BodyText"/>
      </w:pPr>
      <w:r>
        <w:t xml:space="preserve">In addition to technical skills, I bring a strong commitment to ethical leadership and cultural humility. Diplomacy is not just about representing one’s country; it is about listening, understanding, and building trust. In my work with marginalized communities in [Region/Country], I prioritized inclusive dialogue that empowered local voices. This approach has allowed me to create lasting partnerships that transcend political boundaries.</w:t>
      </w:r>
    </w:p>
    <w:bookmarkEnd w:id="22"/>
    <w:bookmarkStart w:id="23" w:name="why-this-role-matters"/>
    <w:p>
      <w:pPr>
        <w:pStyle w:val="Heading2"/>
      </w:pPr>
      <w:r>
        <w:t xml:space="preserve">Why This Role Matters</w:t>
      </w:r>
    </w:p>
    <w:p>
      <w:pPr>
        <w:pStyle w:val="FirstParagraph"/>
      </w:pPr>
      <w:r>
        <w:t xml:space="preserve">The role of a Diplomat in South Africa Cape Town is not just about representing national interests; it is about shaping a more equitable and interconnected world. As the city continues to grow as a center for innovation and global cooperation, the work of Diplomats becomes even more vital. I am particularly inspired by the potential to support initiatives that align with South Africa’s vision for regional leadership, such as the African Continental Free Trade Area (AfCFTA) and climate resilience programs.</w:t>
      </w:r>
    </w:p>
    <w:p>
      <w:pPr>
        <w:pStyle w:val="BodyText"/>
      </w:pPr>
      <w:r>
        <w:t xml:space="preserve">I also recognize the importance of addressing systemic challenges in South Africa, such as inequality and unemployment. As a Diplomat, I am prepared to collaborate with local stakeholders to advocate for policies that promote inclusive growth and social justice. My goal is to contribute to a diplomatic framework that not only strengthens international ties but also empowers communities within South Africa itself.</w:t>
      </w:r>
    </w:p>
    <w:bookmarkEnd w:id="23"/>
    <w:bookmarkStart w:id="24" w:name="closing"/>
    <w:p>
      <w:pPr>
        <w:pStyle w:val="Heading2"/>
      </w:pPr>
      <w:r>
        <w:t xml:space="preserve">Closing</w:t>
      </w:r>
    </w:p>
    <w:p>
      <w:pPr>
        <w:pStyle w:val="FirstParagraph"/>
      </w:pPr>
      <w:r>
        <w:t xml:space="preserve">In conclusion, I am deeply passionate about the work of a Diplomat and confident in my ability to make meaningful contributions to [Embassy/Institution Name]’s mission in South Africa Cape Town. My background, skills, and dedication to fostering global partnerships align with the values of this role. I would be honored to bring my expertise to your team and help advance the diplomatic objectives that are so critical to our interconnected world.</w:t>
      </w:r>
    </w:p>
    <w:p>
      <w:pPr>
        <w:pStyle w:val="BodyText"/>
      </w:pPr>
      <w:r>
        <w:t xml:space="preserve">Thank you for considering my application. I would welcome the opportunity to discuss how my experiences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South Africa Cape Town</dc:title>
  <dc:creator/>
  <dc:language>en</dc:language>
  <cp:keywords/>
  <dcterms:created xsi:type="dcterms:W3CDTF">2026-07-24T11:37:10Z</dcterms:created>
  <dcterms:modified xsi:type="dcterms:W3CDTF">2026-07-24T11:37:10Z</dcterms:modified>
</cp:coreProperties>
</file>

<file path=docProps/custom.xml><?xml version="1.0" encoding="utf-8"?>
<Properties xmlns="http://schemas.openxmlformats.org/officeDocument/2006/custom-properties" xmlns:vt="http://schemas.openxmlformats.org/officeDocument/2006/docPropsVTypes"/>
</file>